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286905" w:rsidRPr="001E5D8D" w:rsidRDefault="001E5D8D">
      <w:pPr>
        <w:pStyle w:val="Heading1"/>
        <w:rPr>
          <w:rFonts w:ascii="Arial" w:hAnsi="Arial" w:cs="Arial"/>
          <w:sz w:val="36"/>
          <w:szCs w:val="36"/>
        </w:rPr>
      </w:pPr>
      <w:bookmarkStart w:id="0" w:name="_1ij4mavvtvuz" w:colFirst="0" w:colLast="0"/>
      <w:bookmarkEnd w:id="0"/>
      <w:r w:rsidRPr="001E5D8D">
        <w:rPr>
          <w:rFonts w:ascii="Arial" w:hAnsi="Arial" w:cs="Arial"/>
          <w:sz w:val="36"/>
          <w:szCs w:val="36"/>
        </w:rPr>
        <w:t>AISC Student Clubs</w:t>
      </w:r>
    </w:p>
    <w:p w14:paraId="00000002" w14:textId="77777777" w:rsidR="00286905" w:rsidRPr="001E5D8D" w:rsidRDefault="001E5D8D">
      <w:pPr>
        <w:pStyle w:val="Heading1"/>
        <w:rPr>
          <w:rFonts w:ascii="Arial" w:hAnsi="Arial" w:cs="Arial"/>
        </w:rPr>
      </w:pPr>
      <w:bookmarkStart w:id="1" w:name="_lsdt7one1yv3" w:colFirst="0" w:colLast="0"/>
      <w:bookmarkEnd w:id="1"/>
      <w:r w:rsidRPr="001E5D8D">
        <w:rPr>
          <w:rFonts w:ascii="Arial" w:hAnsi="Arial" w:cs="Arial"/>
        </w:rPr>
        <w:t>Sample Club Constitution Template</w:t>
      </w:r>
    </w:p>
    <w:p w14:paraId="00000003" w14:textId="77777777" w:rsidR="00286905" w:rsidRPr="001E5D8D" w:rsidRDefault="00286905">
      <w:pPr>
        <w:rPr>
          <w:rFonts w:ascii="Arial" w:hAnsi="Arial" w:cs="Arial"/>
          <w:b/>
          <w:color w:val="035FAD"/>
        </w:rPr>
      </w:pPr>
    </w:p>
    <w:p w14:paraId="00000004" w14:textId="77777777" w:rsidR="00286905" w:rsidRPr="001E5D8D" w:rsidRDefault="001E5D8D">
      <w:pPr>
        <w:rPr>
          <w:rFonts w:ascii="Arial" w:hAnsi="Arial" w:cs="Arial"/>
          <w:color w:val="035FAD"/>
          <w:sz w:val="28"/>
          <w:szCs w:val="28"/>
        </w:rPr>
      </w:pPr>
      <w:bookmarkStart w:id="2" w:name="_GoBack"/>
      <w:bookmarkEnd w:id="2"/>
      <w:r w:rsidRPr="001E5D8D">
        <w:rPr>
          <w:rFonts w:ascii="Arial" w:hAnsi="Arial" w:cs="Arial"/>
          <w:b/>
          <w:color w:val="035FAD"/>
          <w:sz w:val="28"/>
          <w:szCs w:val="28"/>
        </w:rPr>
        <w:t>Article I.</w:t>
      </w:r>
    </w:p>
    <w:p w14:paraId="00000005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Name</w:t>
      </w:r>
    </w:p>
    <w:p w14:paraId="00000006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1. The name of the club shall be [Name of University/College] [AISC Student Club], hereinafter “Club.”</w:t>
      </w:r>
    </w:p>
    <w:p w14:paraId="00000007" w14:textId="77777777" w:rsidR="00286905" w:rsidRPr="001E5D8D" w:rsidRDefault="00286905">
      <w:pPr>
        <w:rPr>
          <w:rFonts w:ascii="Arial" w:hAnsi="Arial" w:cs="Arial"/>
        </w:rPr>
      </w:pPr>
    </w:p>
    <w:p w14:paraId="00000008" w14:textId="77777777" w:rsidR="00286905" w:rsidRPr="001E5D8D" w:rsidRDefault="001E5D8D">
      <w:pPr>
        <w:rPr>
          <w:rFonts w:ascii="Arial" w:hAnsi="Arial" w:cs="Arial"/>
          <w:b/>
          <w:color w:val="035FAD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t>Article II.</w:t>
      </w:r>
    </w:p>
    <w:p w14:paraId="00000009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Authority</w:t>
      </w:r>
    </w:p>
    <w:p w14:paraId="0000000A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1. The Club is considered an independent entity functioning under the guidance of the American Institute of Steel Construction (AISC) and the AISC Education Foundation. </w:t>
      </w:r>
    </w:p>
    <w:p w14:paraId="0000000B" w14:textId="77777777" w:rsidR="00286905" w:rsidRPr="001E5D8D" w:rsidRDefault="00286905">
      <w:pPr>
        <w:rPr>
          <w:rFonts w:ascii="Arial" w:hAnsi="Arial" w:cs="Arial"/>
        </w:rPr>
      </w:pPr>
    </w:p>
    <w:p w14:paraId="0000000C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t>Article III.</w:t>
      </w:r>
    </w:p>
    <w:p w14:paraId="0000000D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Purpose</w:t>
      </w:r>
    </w:p>
    <w:p w14:paraId="0000000E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Preamble to the Charter of the [Name of University/College] AISC</w:t>
      </w:r>
      <w:r w:rsidRPr="001E5D8D">
        <w:rPr>
          <w:rFonts w:ascii="Arial" w:hAnsi="Arial" w:cs="Arial"/>
        </w:rPr>
        <w:t xml:space="preserve"> Student Club: A group of undergraduate and/or graduate </w:t>
      </w:r>
      <w:proofErr w:type="gramStart"/>
      <w:r w:rsidRPr="001E5D8D">
        <w:rPr>
          <w:rFonts w:ascii="Arial" w:hAnsi="Arial" w:cs="Arial"/>
        </w:rPr>
        <w:t>students</w:t>
      </w:r>
      <w:proofErr w:type="gramEnd"/>
      <w:r w:rsidRPr="001E5D8D">
        <w:rPr>
          <w:rFonts w:ascii="Arial" w:hAnsi="Arial" w:cs="Arial"/>
        </w:rPr>
        <w:t xml:space="preserve"> who convene to exchange steel-related knowledge, engage in educational activities, or to network with peers and industry representatives.</w:t>
      </w:r>
    </w:p>
    <w:p w14:paraId="0000000F" w14:textId="77777777" w:rsidR="00286905" w:rsidRPr="001E5D8D" w:rsidRDefault="00286905">
      <w:pPr>
        <w:rPr>
          <w:rFonts w:ascii="Arial" w:hAnsi="Arial" w:cs="Arial"/>
        </w:rPr>
      </w:pPr>
    </w:p>
    <w:p w14:paraId="00000010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t>Article IV.</w:t>
      </w:r>
    </w:p>
    <w:p w14:paraId="00000011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Membership</w:t>
      </w:r>
    </w:p>
    <w:p w14:paraId="00000012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1. Membership in The Club wil</w:t>
      </w:r>
      <w:r w:rsidRPr="001E5D8D">
        <w:rPr>
          <w:rFonts w:ascii="Arial" w:hAnsi="Arial" w:cs="Arial"/>
        </w:rPr>
        <w:t>l be equally available to all undergraduate and graduate students enrolled at [School name] for at least one academic term during the 2019-2020 academic year. There may not be any discrimination based on race; color; religion or faith; sex; gender identity</w:t>
      </w:r>
      <w:r w:rsidRPr="001E5D8D">
        <w:rPr>
          <w:rFonts w:ascii="Arial" w:hAnsi="Arial" w:cs="Arial"/>
        </w:rPr>
        <w:t xml:space="preserve"> or expression; sexual orientation; age; national origin; disability status; citizenship status; socio-economic background; genetics; protected veteran status; or any other characteristic protected in accordance with applicable federal, state, and local la</w:t>
      </w:r>
      <w:r w:rsidRPr="001E5D8D">
        <w:rPr>
          <w:rFonts w:ascii="Arial" w:hAnsi="Arial" w:cs="Arial"/>
        </w:rPr>
        <w:t>ws.</w:t>
      </w:r>
    </w:p>
    <w:p w14:paraId="00000013" w14:textId="77777777" w:rsidR="00286905" w:rsidRPr="001E5D8D" w:rsidRDefault="00286905">
      <w:pPr>
        <w:rPr>
          <w:rFonts w:ascii="Arial" w:hAnsi="Arial" w:cs="Arial"/>
        </w:rPr>
      </w:pPr>
    </w:p>
    <w:p w14:paraId="00000014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2. The Club will have a minimum of three members.</w:t>
      </w:r>
    </w:p>
    <w:p w14:paraId="00000015" w14:textId="77777777" w:rsidR="00286905" w:rsidRPr="001E5D8D" w:rsidRDefault="00286905">
      <w:pPr>
        <w:rPr>
          <w:rFonts w:ascii="Arial" w:hAnsi="Arial" w:cs="Arial"/>
        </w:rPr>
      </w:pPr>
    </w:p>
    <w:p w14:paraId="00000016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3. The Club will have a Faculty Advisor to provide guidance and general oversight of the Club’s activities. The Advisor will also liaise with school administration when necessary.</w:t>
      </w:r>
    </w:p>
    <w:p w14:paraId="00000017" w14:textId="77777777" w:rsidR="00286905" w:rsidRPr="001E5D8D" w:rsidRDefault="00286905">
      <w:pPr>
        <w:ind w:left="720"/>
        <w:rPr>
          <w:rFonts w:ascii="Arial" w:hAnsi="Arial" w:cs="Arial"/>
        </w:rPr>
      </w:pPr>
    </w:p>
    <w:p w14:paraId="00000018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4. Membership Requi</w:t>
      </w:r>
      <w:r w:rsidRPr="001E5D8D">
        <w:rPr>
          <w:rFonts w:ascii="Arial" w:hAnsi="Arial" w:cs="Arial"/>
        </w:rPr>
        <w:t>rements. The responsibilities of Club members include:</w:t>
      </w:r>
    </w:p>
    <w:p w14:paraId="00000019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4.1. Regularly attend Club meetings and participate in Club activities and events.</w:t>
      </w:r>
    </w:p>
    <w:p w14:paraId="0000001A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4.2. Act in accordance with the school’s Student Code of Conduct.</w:t>
      </w:r>
    </w:p>
    <w:p w14:paraId="0000001B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4.3. [Insert any additional requirements such as mee</w:t>
      </w:r>
      <w:r w:rsidRPr="001E5D8D">
        <w:rPr>
          <w:rFonts w:ascii="Arial" w:hAnsi="Arial" w:cs="Arial"/>
        </w:rPr>
        <w:t>ting attendance, serving on a committee, participating in activities, donation of time, etc.]</w:t>
      </w:r>
    </w:p>
    <w:p w14:paraId="0000001C" w14:textId="77777777" w:rsidR="00286905" w:rsidRPr="001E5D8D" w:rsidRDefault="00286905">
      <w:pPr>
        <w:ind w:left="720"/>
        <w:rPr>
          <w:rFonts w:ascii="Arial" w:hAnsi="Arial" w:cs="Arial"/>
        </w:rPr>
      </w:pPr>
    </w:p>
    <w:p w14:paraId="0000001D" w14:textId="77777777" w:rsidR="00286905" w:rsidRPr="001E5D8D" w:rsidRDefault="001E5D8D">
      <w:pPr>
        <w:rPr>
          <w:rFonts w:ascii="Arial" w:hAnsi="Arial" w:cs="Arial"/>
          <w:b/>
          <w:color w:val="035FAD"/>
          <w:sz w:val="28"/>
          <w:szCs w:val="28"/>
        </w:rPr>
      </w:pPr>
      <w:r w:rsidRPr="001E5D8D">
        <w:rPr>
          <w:rFonts w:ascii="Arial" w:hAnsi="Arial" w:cs="Arial"/>
        </w:rPr>
        <w:br w:type="page"/>
      </w:r>
    </w:p>
    <w:p w14:paraId="0000001E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lastRenderedPageBreak/>
        <w:t>Article V.</w:t>
      </w:r>
    </w:p>
    <w:p w14:paraId="0000001F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Officers</w:t>
      </w:r>
    </w:p>
    <w:p w14:paraId="00000020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1. The officers of the Club shall be [titles of officers, such as President, Vice President, Treasurer, Secretary and Committee Leads.] The officers will form the Executive Board.</w:t>
      </w:r>
    </w:p>
    <w:p w14:paraId="00000021" w14:textId="77777777" w:rsidR="00286905" w:rsidRPr="001E5D8D" w:rsidRDefault="00286905">
      <w:pPr>
        <w:rPr>
          <w:rFonts w:ascii="Arial" w:hAnsi="Arial" w:cs="Arial"/>
        </w:rPr>
      </w:pPr>
    </w:p>
    <w:p w14:paraId="00000022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2. The Executive Board shall comprise the elected officers of the Club and </w:t>
      </w:r>
      <w:r w:rsidRPr="001E5D8D">
        <w:rPr>
          <w:rFonts w:ascii="Arial" w:hAnsi="Arial" w:cs="Arial"/>
        </w:rPr>
        <w:t>shall meet on a regular basis to finalize agenda items, prepare reports, and collaborate on the business of the Club.</w:t>
      </w:r>
    </w:p>
    <w:p w14:paraId="00000023" w14:textId="77777777" w:rsidR="00286905" w:rsidRPr="001E5D8D" w:rsidRDefault="00286905">
      <w:pPr>
        <w:rPr>
          <w:rFonts w:ascii="Arial" w:hAnsi="Arial" w:cs="Arial"/>
        </w:rPr>
      </w:pPr>
    </w:p>
    <w:p w14:paraId="00000024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3. These officers shall perform the duties prescribed by this Constitution and by the parliamentary authority adopted by the Club.</w:t>
      </w:r>
    </w:p>
    <w:p w14:paraId="00000025" w14:textId="77777777" w:rsidR="00286905" w:rsidRPr="001E5D8D" w:rsidRDefault="00286905">
      <w:pPr>
        <w:rPr>
          <w:rFonts w:ascii="Arial" w:hAnsi="Arial" w:cs="Arial"/>
        </w:rPr>
      </w:pPr>
    </w:p>
    <w:p w14:paraId="00000026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3.1. </w:t>
      </w:r>
      <w:r w:rsidRPr="001E5D8D">
        <w:rPr>
          <w:rFonts w:ascii="Arial" w:hAnsi="Arial" w:cs="Arial"/>
        </w:rPr>
        <w:t xml:space="preserve">President: </w:t>
      </w:r>
    </w:p>
    <w:p w14:paraId="00000027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Ensure active Student Club status is maintained with AISC.</w:t>
      </w:r>
    </w:p>
    <w:p w14:paraId="00000028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Call, preside over and adjourn all meetings of the Club.</w:t>
      </w:r>
    </w:p>
    <w:p w14:paraId="00000029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Oversee all Club activities, events, and fundraisers.</w:t>
      </w:r>
    </w:p>
    <w:p w14:paraId="0000002A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Maintain regular contact with Faculty Advisor.</w:t>
      </w:r>
    </w:p>
    <w:p w14:paraId="0000002B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Be aware of financial matters pertaining to Club.</w:t>
      </w:r>
    </w:p>
    <w:p w14:paraId="0000002C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Compile and submit reports as required by AISC.</w:t>
      </w:r>
    </w:p>
    <w:p w14:paraId="0000002D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Coordinate transition of Officers for the next academic year.</w:t>
      </w:r>
    </w:p>
    <w:p w14:paraId="0000002E" w14:textId="77777777" w:rsidR="00286905" w:rsidRPr="001E5D8D" w:rsidRDefault="001E5D8D">
      <w:pPr>
        <w:numPr>
          <w:ilvl w:val="0"/>
          <w:numId w:val="6"/>
        </w:numPr>
        <w:ind w:left="1440"/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>[Insert any additional position responsibilities]</w:t>
      </w:r>
    </w:p>
    <w:p w14:paraId="0000002F" w14:textId="77777777" w:rsidR="00286905" w:rsidRPr="001E5D8D" w:rsidRDefault="001E5D8D">
      <w:p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 </w:t>
      </w:r>
    </w:p>
    <w:p w14:paraId="00000030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3.2. Vice President: </w:t>
      </w:r>
    </w:p>
    <w:p w14:paraId="00000031" w14:textId="77777777" w:rsidR="00286905" w:rsidRPr="001E5D8D" w:rsidRDefault="001E5D8D">
      <w:pPr>
        <w:numPr>
          <w:ilvl w:val="0"/>
          <w:numId w:val="7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Assume the duties &amp; re</w:t>
      </w:r>
      <w:r w:rsidRPr="001E5D8D">
        <w:rPr>
          <w:rFonts w:ascii="Arial" w:hAnsi="Arial" w:cs="Arial"/>
        </w:rPr>
        <w:t>sponsibilities of President if s/he is unable to do so.</w:t>
      </w:r>
    </w:p>
    <w:p w14:paraId="00000032" w14:textId="77777777" w:rsidR="00286905" w:rsidRPr="001E5D8D" w:rsidRDefault="001E5D8D">
      <w:pPr>
        <w:numPr>
          <w:ilvl w:val="0"/>
          <w:numId w:val="7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Plan and organize the Club activities, events and fundraisers.</w:t>
      </w:r>
    </w:p>
    <w:p w14:paraId="00000033" w14:textId="77777777" w:rsidR="00286905" w:rsidRPr="001E5D8D" w:rsidRDefault="001E5D8D">
      <w:pPr>
        <w:numPr>
          <w:ilvl w:val="0"/>
          <w:numId w:val="7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Assist the President in all Club activities and take on other duties, as required.</w:t>
      </w:r>
    </w:p>
    <w:p w14:paraId="00000034" w14:textId="77777777" w:rsidR="00286905" w:rsidRPr="001E5D8D" w:rsidRDefault="001E5D8D">
      <w:pPr>
        <w:numPr>
          <w:ilvl w:val="0"/>
          <w:numId w:val="7"/>
        </w:numPr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>[Insert any additional position responsibilities]</w:t>
      </w:r>
    </w:p>
    <w:p w14:paraId="00000035" w14:textId="77777777" w:rsidR="00286905" w:rsidRPr="001E5D8D" w:rsidRDefault="00286905">
      <w:pPr>
        <w:rPr>
          <w:rFonts w:ascii="Arial" w:hAnsi="Arial" w:cs="Arial"/>
        </w:rPr>
      </w:pPr>
    </w:p>
    <w:p w14:paraId="00000036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3.3</w:t>
      </w:r>
      <w:r w:rsidRPr="001E5D8D">
        <w:rPr>
          <w:rFonts w:ascii="Arial" w:hAnsi="Arial" w:cs="Arial"/>
        </w:rPr>
        <w:t xml:space="preserve">. Treasurer: </w:t>
      </w:r>
    </w:p>
    <w:p w14:paraId="00000037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Manage all fiscal matters related to the Club.</w:t>
      </w:r>
    </w:p>
    <w:p w14:paraId="00000038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Help plan and organize all Club fundraisers/sponsorship solicitations.</w:t>
      </w:r>
    </w:p>
    <w:p w14:paraId="00000039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Liaise with the school financial office/student government with matters pertaining to funds for the Club.</w:t>
      </w:r>
    </w:p>
    <w:p w14:paraId="0000003A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Maintain financial records of the Club, and produce them for reports to AISC, as required.</w:t>
      </w:r>
    </w:p>
    <w:p w14:paraId="0000003B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Report to Club officers/members on status of funds at Club meetings.</w:t>
      </w:r>
    </w:p>
    <w:p w14:paraId="0000003C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Maintain regular contact with Faculty Advisor and President regarding Club’s finances.</w:t>
      </w:r>
    </w:p>
    <w:p w14:paraId="0000003D" w14:textId="77777777" w:rsidR="00286905" w:rsidRPr="001E5D8D" w:rsidRDefault="001E5D8D">
      <w:pPr>
        <w:numPr>
          <w:ilvl w:val="0"/>
          <w:numId w:val="4"/>
        </w:numPr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>[Insert a</w:t>
      </w:r>
      <w:r w:rsidRPr="001E5D8D">
        <w:rPr>
          <w:rFonts w:ascii="Arial" w:hAnsi="Arial" w:cs="Arial"/>
          <w:i/>
        </w:rPr>
        <w:t>ny additional position responsibilities]</w:t>
      </w:r>
    </w:p>
    <w:p w14:paraId="0000003E" w14:textId="77777777" w:rsidR="00286905" w:rsidRPr="001E5D8D" w:rsidRDefault="00286905">
      <w:pPr>
        <w:rPr>
          <w:rFonts w:ascii="Arial" w:hAnsi="Arial" w:cs="Arial"/>
        </w:rPr>
      </w:pPr>
    </w:p>
    <w:p w14:paraId="0000003F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3.4. Secretary: </w:t>
      </w:r>
    </w:p>
    <w:p w14:paraId="00000040" w14:textId="77777777" w:rsidR="00286905" w:rsidRPr="001E5D8D" w:rsidRDefault="001E5D8D">
      <w:pPr>
        <w:numPr>
          <w:ilvl w:val="0"/>
          <w:numId w:val="1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Record minutes of all Club meetings and make the minutes available to members.</w:t>
      </w:r>
    </w:p>
    <w:p w14:paraId="00000041" w14:textId="77777777" w:rsidR="00286905" w:rsidRPr="001E5D8D" w:rsidRDefault="001E5D8D">
      <w:pPr>
        <w:numPr>
          <w:ilvl w:val="0"/>
          <w:numId w:val="1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Maintain all official Club correspondence.</w:t>
      </w:r>
    </w:p>
    <w:p w14:paraId="00000042" w14:textId="77777777" w:rsidR="00286905" w:rsidRPr="001E5D8D" w:rsidRDefault="001E5D8D">
      <w:pPr>
        <w:numPr>
          <w:ilvl w:val="0"/>
          <w:numId w:val="1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Maintain a roster of all official members.</w:t>
      </w:r>
    </w:p>
    <w:p w14:paraId="00000043" w14:textId="77777777" w:rsidR="00286905" w:rsidRPr="001E5D8D" w:rsidRDefault="001E5D8D">
      <w:pPr>
        <w:numPr>
          <w:ilvl w:val="0"/>
          <w:numId w:val="1"/>
        </w:numPr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 xml:space="preserve">[Insert any additional position </w:t>
      </w:r>
      <w:r w:rsidRPr="001E5D8D">
        <w:rPr>
          <w:rFonts w:ascii="Arial" w:hAnsi="Arial" w:cs="Arial"/>
          <w:i/>
        </w:rPr>
        <w:t>responsibilities]</w:t>
      </w:r>
    </w:p>
    <w:p w14:paraId="00000044" w14:textId="77777777" w:rsidR="00286905" w:rsidRPr="001E5D8D" w:rsidRDefault="00286905">
      <w:pPr>
        <w:rPr>
          <w:rFonts w:ascii="Arial" w:hAnsi="Arial" w:cs="Arial"/>
        </w:rPr>
      </w:pPr>
    </w:p>
    <w:p w14:paraId="00000045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lastRenderedPageBreak/>
        <w:t xml:space="preserve">3.5. Historian/Public Relations Officer: </w:t>
      </w:r>
    </w:p>
    <w:p w14:paraId="00000046" w14:textId="77777777" w:rsidR="00286905" w:rsidRPr="001E5D8D" w:rsidRDefault="001E5D8D">
      <w:pPr>
        <w:numPr>
          <w:ilvl w:val="0"/>
          <w:numId w:val="3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Publicize all Club activities.</w:t>
      </w:r>
    </w:p>
    <w:p w14:paraId="00000047" w14:textId="77777777" w:rsidR="00286905" w:rsidRPr="001E5D8D" w:rsidRDefault="001E5D8D">
      <w:pPr>
        <w:numPr>
          <w:ilvl w:val="0"/>
          <w:numId w:val="3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Attend all Club activities and document events.</w:t>
      </w:r>
    </w:p>
    <w:p w14:paraId="00000048" w14:textId="77777777" w:rsidR="00286905" w:rsidRPr="001E5D8D" w:rsidRDefault="001E5D8D">
      <w:pPr>
        <w:numPr>
          <w:ilvl w:val="0"/>
          <w:numId w:val="3"/>
        </w:numPr>
        <w:ind w:left="1440"/>
        <w:rPr>
          <w:rFonts w:ascii="Arial" w:hAnsi="Arial" w:cs="Arial"/>
        </w:rPr>
      </w:pPr>
      <w:r w:rsidRPr="001E5D8D">
        <w:rPr>
          <w:rFonts w:ascii="Arial" w:hAnsi="Arial" w:cs="Arial"/>
        </w:rPr>
        <w:t>Maintain any media that is shared on the Club’s website, Facebook, Instagram, etc.</w:t>
      </w:r>
    </w:p>
    <w:p w14:paraId="00000049" w14:textId="77777777" w:rsidR="00286905" w:rsidRPr="001E5D8D" w:rsidRDefault="001E5D8D">
      <w:pPr>
        <w:numPr>
          <w:ilvl w:val="0"/>
          <w:numId w:val="3"/>
        </w:numPr>
        <w:ind w:left="1440"/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>[Insert any additional position r</w:t>
      </w:r>
      <w:r w:rsidRPr="001E5D8D">
        <w:rPr>
          <w:rFonts w:ascii="Arial" w:hAnsi="Arial" w:cs="Arial"/>
          <w:i/>
        </w:rPr>
        <w:t>esponsibilities]</w:t>
      </w:r>
    </w:p>
    <w:p w14:paraId="0000004A" w14:textId="77777777" w:rsidR="00286905" w:rsidRPr="001E5D8D" w:rsidRDefault="00286905">
      <w:pPr>
        <w:rPr>
          <w:rFonts w:ascii="Arial" w:hAnsi="Arial" w:cs="Arial"/>
        </w:rPr>
      </w:pPr>
    </w:p>
    <w:p w14:paraId="0000004B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4. Qualifications: All officers must be students currently </w:t>
      </w:r>
      <w:proofErr w:type="gramStart"/>
      <w:r w:rsidRPr="001E5D8D">
        <w:rPr>
          <w:rFonts w:ascii="Arial" w:hAnsi="Arial" w:cs="Arial"/>
        </w:rPr>
        <w:t>enrolled  in</w:t>
      </w:r>
      <w:proofErr w:type="gramEnd"/>
      <w:r w:rsidRPr="001E5D8D">
        <w:rPr>
          <w:rFonts w:ascii="Arial" w:hAnsi="Arial" w:cs="Arial"/>
        </w:rPr>
        <w:t xml:space="preserve"> good standing at [School name]. Good standing is determined as [Insert school’s/Club requirements for being in good standing].</w:t>
      </w:r>
    </w:p>
    <w:p w14:paraId="0000004C" w14:textId="77777777" w:rsidR="00286905" w:rsidRPr="001E5D8D" w:rsidRDefault="00286905">
      <w:pPr>
        <w:rPr>
          <w:rFonts w:ascii="Arial" w:hAnsi="Arial" w:cs="Arial"/>
        </w:rPr>
      </w:pPr>
    </w:p>
    <w:p w14:paraId="0000004D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5. Election: Officers are elected for </w:t>
      </w:r>
      <w:r w:rsidRPr="001E5D8D">
        <w:rPr>
          <w:rFonts w:ascii="Arial" w:hAnsi="Arial" w:cs="Arial"/>
        </w:rPr>
        <w:t>the following (academic) year by a simple majority vote of the members present during - or by the time of - the last Club meeting during the current year.</w:t>
      </w:r>
    </w:p>
    <w:p w14:paraId="0000004E" w14:textId="77777777" w:rsidR="00286905" w:rsidRPr="001E5D8D" w:rsidRDefault="00286905">
      <w:pPr>
        <w:rPr>
          <w:rFonts w:ascii="Arial" w:hAnsi="Arial" w:cs="Arial"/>
        </w:rPr>
      </w:pPr>
    </w:p>
    <w:p w14:paraId="0000004F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5.1. Officer terms will last for one academic year.</w:t>
      </w:r>
    </w:p>
    <w:p w14:paraId="00000050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5.2. In the event of a tied vote, [define the pr</w:t>
      </w:r>
      <w:r w:rsidRPr="001E5D8D">
        <w:rPr>
          <w:rFonts w:ascii="Arial" w:hAnsi="Arial" w:cs="Arial"/>
        </w:rPr>
        <w:t>ocedure your Club will follow in the event of a tie.]</w:t>
      </w:r>
    </w:p>
    <w:p w14:paraId="00000051" w14:textId="77777777" w:rsidR="00286905" w:rsidRPr="001E5D8D" w:rsidRDefault="00286905">
      <w:pPr>
        <w:ind w:left="720"/>
        <w:rPr>
          <w:rFonts w:ascii="Arial" w:hAnsi="Arial" w:cs="Arial"/>
        </w:rPr>
      </w:pPr>
    </w:p>
    <w:p w14:paraId="00000052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6. Removal From Office: Any officer who does not act in accordance with the Club expectations or does not meet or fulfill the standards or duties established for the office he/she holds may be removed from office by a majority vote by the membership. In th</w:t>
      </w:r>
      <w:r w:rsidRPr="001E5D8D">
        <w:rPr>
          <w:rFonts w:ascii="Arial" w:hAnsi="Arial" w:cs="Arial"/>
        </w:rPr>
        <w:t>e event of a tied vote, [define the procedure your Club will follow in the event of a tie.]</w:t>
      </w:r>
    </w:p>
    <w:p w14:paraId="00000053" w14:textId="77777777" w:rsidR="00286905" w:rsidRPr="001E5D8D" w:rsidRDefault="00286905">
      <w:pPr>
        <w:rPr>
          <w:rFonts w:ascii="Arial" w:hAnsi="Arial" w:cs="Arial"/>
          <w:b/>
          <w:color w:val="035FAD"/>
        </w:rPr>
      </w:pPr>
    </w:p>
    <w:p w14:paraId="00000054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t>Article VI.</w:t>
      </w:r>
    </w:p>
    <w:p w14:paraId="00000055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Faculty Advisor</w:t>
      </w:r>
    </w:p>
    <w:p w14:paraId="00000056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1. A full-time [school name or chapter name] employee or faculty member shall serve as the Faculty Advisor for the Club.</w:t>
      </w:r>
    </w:p>
    <w:p w14:paraId="00000057" w14:textId="77777777" w:rsidR="00286905" w:rsidRPr="001E5D8D" w:rsidRDefault="00286905">
      <w:pPr>
        <w:rPr>
          <w:rFonts w:ascii="Arial" w:hAnsi="Arial" w:cs="Arial"/>
        </w:rPr>
      </w:pPr>
    </w:p>
    <w:p w14:paraId="00000058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2. The Faculty Advisor for the Club is</w:t>
      </w:r>
    </w:p>
    <w:p w14:paraId="00000059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[Name of Faculty Advisor]</w:t>
      </w:r>
    </w:p>
    <w:p w14:paraId="0000005A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[Faculty Advisor Phone number]</w:t>
      </w:r>
    </w:p>
    <w:p w14:paraId="0000005B" w14:textId="77777777" w:rsidR="00286905" w:rsidRPr="001E5D8D" w:rsidRDefault="001E5D8D">
      <w:pPr>
        <w:ind w:left="720"/>
        <w:rPr>
          <w:rFonts w:ascii="Arial" w:hAnsi="Arial" w:cs="Arial"/>
        </w:rPr>
      </w:pPr>
      <w:r w:rsidRPr="001E5D8D">
        <w:rPr>
          <w:rFonts w:ascii="Arial" w:hAnsi="Arial" w:cs="Arial"/>
        </w:rPr>
        <w:t>[Faculty Advisor Email address]</w:t>
      </w:r>
    </w:p>
    <w:p w14:paraId="0000005C" w14:textId="77777777" w:rsidR="00286905" w:rsidRPr="001E5D8D" w:rsidRDefault="00286905">
      <w:pPr>
        <w:ind w:left="720"/>
        <w:rPr>
          <w:rFonts w:ascii="Arial" w:hAnsi="Arial" w:cs="Arial"/>
        </w:rPr>
      </w:pPr>
    </w:p>
    <w:p w14:paraId="0000005D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3. Term: The Faculty Advisor shall serve a minimum term of one full (academic) year. There is no term limit.</w:t>
      </w:r>
    </w:p>
    <w:p w14:paraId="0000005E" w14:textId="77777777" w:rsidR="00286905" w:rsidRPr="001E5D8D" w:rsidRDefault="00286905">
      <w:pPr>
        <w:rPr>
          <w:rFonts w:ascii="Arial" w:hAnsi="Arial" w:cs="Arial"/>
        </w:rPr>
      </w:pPr>
    </w:p>
    <w:p w14:paraId="0000005F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4. Duties: The Fa</w:t>
      </w:r>
      <w:r w:rsidRPr="001E5D8D">
        <w:rPr>
          <w:rFonts w:ascii="Arial" w:hAnsi="Arial" w:cs="Arial"/>
        </w:rPr>
        <w:t>culty Advisor’s duties include:</w:t>
      </w:r>
    </w:p>
    <w:p w14:paraId="00000060" w14:textId="77777777" w:rsidR="00286905" w:rsidRPr="001E5D8D" w:rsidRDefault="001E5D8D">
      <w:pPr>
        <w:numPr>
          <w:ilvl w:val="0"/>
          <w:numId w:val="5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Verify that all Club members are students enrolled at [School] for part of or all of the 2019-2020 academic year.</w:t>
      </w:r>
    </w:p>
    <w:p w14:paraId="00000061" w14:textId="77777777" w:rsidR="00286905" w:rsidRPr="001E5D8D" w:rsidRDefault="001E5D8D">
      <w:pPr>
        <w:numPr>
          <w:ilvl w:val="0"/>
          <w:numId w:val="5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Promote an inclusive, positive environment for all students participating in Club activities and ensure that l</w:t>
      </w:r>
      <w:r w:rsidRPr="001E5D8D">
        <w:rPr>
          <w:rFonts w:ascii="Arial" w:hAnsi="Arial" w:cs="Arial"/>
        </w:rPr>
        <w:t>earning is the desired outcome.</w:t>
      </w:r>
    </w:p>
    <w:p w14:paraId="00000062" w14:textId="77777777" w:rsidR="00286905" w:rsidRPr="001E5D8D" w:rsidRDefault="001E5D8D">
      <w:pPr>
        <w:numPr>
          <w:ilvl w:val="0"/>
          <w:numId w:val="5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Sign-off on the reports and documentation required by AISC, including academic-year-end activity summary and semiannual financial reports, as required.</w:t>
      </w:r>
    </w:p>
    <w:p w14:paraId="00000063" w14:textId="77777777" w:rsidR="00286905" w:rsidRPr="001E5D8D" w:rsidRDefault="001E5D8D">
      <w:pPr>
        <w:numPr>
          <w:ilvl w:val="0"/>
          <w:numId w:val="5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Fulfill all duties as the Club’s faculty representative as required by [</w:t>
      </w:r>
      <w:r w:rsidRPr="001E5D8D">
        <w:rPr>
          <w:rFonts w:ascii="Arial" w:hAnsi="Arial" w:cs="Arial"/>
        </w:rPr>
        <w:t>School].</w:t>
      </w:r>
    </w:p>
    <w:p w14:paraId="00000064" w14:textId="77777777" w:rsidR="00286905" w:rsidRPr="001E5D8D" w:rsidRDefault="001E5D8D">
      <w:pPr>
        <w:numPr>
          <w:ilvl w:val="0"/>
          <w:numId w:val="5"/>
        </w:numPr>
        <w:rPr>
          <w:rFonts w:ascii="Arial" w:hAnsi="Arial" w:cs="Arial"/>
          <w:i/>
        </w:rPr>
      </w:pPr>
      <w:r w:rsidRPr="001E5D8D">
        <w:rPr>
          <w:rFonts w:ascii="Arial" w:hAnsi="Arial" w:cs="Arial"/>
          <w:i/>
        </w:rPr>
        <w:t>[Insert any additional position responsibilities]</w:t>
      </w:r>
    </w:p>
    <w:p w14:paraId="00000065" w14:textId="77777777" w:rsidR="00286905" w:rsidRPr="001E5D8D" w:rsidRDefault="00286905">
      <w:pPr>
        <w:rPr>
          <w:rFonts w:ascii="Arial" w:hAnsi="Arial" w:cs="Arial"/>
        </w:rPr>
      </w:pPr>
    </w:p>
    <w:p w14:paraId="6CD03F72" w14:textId="77777777" w:rsidR="001E5D8D" w:rsidRDefault="001E5D8D">
      <w:pPr>
        <w:rPr>
          <w:rFonts w:ascii="Arial" w:hAnsi="Arial" w:cs="Arial"/>
          <w:b/>
          <w:color w:val="035FAD"/>
          <w:sz w:val="28"/>
          <w:szCs w:val="28"/>
        </w:rPr>
      </w:pPr>
    </w:p>
    <w:p w14:paraId="00000066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lastRenderedPageBreak/>
        <w:t>Article VIII.</w:t>
      </w:r>
    </w:p>
    <w:p w14:paraId="00000067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Quorum and Voting</w:t>
      </w:r>
    </w:p>
    <w:p w14:paraId="00000068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1. AISC encourages the Club to make decisions on Club activities as a group through inclusive and open discussion. If voting needs to take place, each member is ent</w:t>
      </w:r>
      <w:r w:rsidRPr="001E5D8D">
        <w:rPr>
          <w:rFonts w:ascii="Arial" w:hAnsi="Arial" w:cs="Arial"/>
        </w:rPr>
        <w:t>itled to one vote. Voting by proxy shall not be permitted. Decisions determined to require a vote shall be by majority vote of members present. In the event of a tied vote, [define the procedure your Club will follow in the event of a tie.]</w:t>
      </w:r>
    </w:p>
    <w:p w14:paraId="00000069" w14:textId="77777777" w:rsidR="00286905" w:rsidRPr="001E5D8D" w:rsidRDefault="00286905">
      <w:pPr>
        <w:rPr>
          <w:rFonts w:ascii="Arial" w:hAnsi="Arial" w:cs="Arial"/>
        </w:rPr>
      </w:pPr>
    </w:p>
    <w:p w14:paraId="0000006A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2. A quorum sh</w:t>
      </w:r>
      <w:r w:rsidRPr="001E5D8D">
        <w:rPr>
          <w:rFonts w:ascii="Arial" w:hAnsi="Arial" w:cs="Arial"/>
        </w:rPr>
        <w:t>all constitute a minimum of 50% of the membership in attendance at a scheduled meeting. The process for general decision-making, including the expenditure of funds, shall be a simple majority of a quorum unless otherwise specified in this Constitution.</w:t>
      </w:r>
    </w:p>
    <w:p w14:paraId="0000006B" w14:textId="77777777" w:rsidR="00286905" w:rsidRPr="001E5D8D" w:rsidRDefault="00286905">
      <w:pPr>
        <w:rPr>
          <w:rFonts w:ascii="Arial" w:hAnsi="Arial" w:cs="Arial"/>
        </w:rPr>
      </w:pPr>
    </w:p>
    <w:p w14:paraId="0000006C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3.</w:t>
      </w:r>
      <w:r w:rsidRPr="001E5D8D">
        <w:rPr>
          <w:rFonts w:ascii="Arial" w:hAnsi="Arial" w:cs="Arial"/>
        </w:rPr>
        <w:t xml:space="preserve"> The Executive Board may, with a majority vote, authorize expenditures of up to $ [insert maximum dollar amount].00 for routine operational expenses.</w:t>
      </w:r>
    </w:p>
    <w:p w14:paraId="0000006D" w14:textId="77777777" w:rsidR="00286905" w:rsidRPr="001E5D8D" w:rsidRDefault="00286905">
      <w:pPr>
        <w:rPr>
          <w:rFonts w:ascii="Arial" w:hAnsi="Arial" w:cs="Arial"/>
        </w:rPr>
      </w:pPr>
    </w:p>
    <w:p w14:paraId="0000006E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4. Changes to this Constitution require quorum and a 2/3 vote to pass.</w:t>
      </w:r>
    </w:p>
    <w:p w14:paraId="0000006F" w14:textId="77777777" w:rsidR="00286905" w:rsidRPr="001E5D8D" w:rsidRDefault="00286905">
      <w:pPr>
        <w:rPr>
          <w:rFonts w:ascii="Arial" w:hAnsi="Arial" w:cs="Arial"/>
        </w:rPr>
      </w:pPr>
    </w:p>
    <w:p w14:paraId="00000070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5. The Faculty Advisor does not have voting rights.</w:t>
      </w:r>
    </w:p>
    <w:p w14:paraId="00000071" w14:textId="77777777" w:rsidR="00286905" w:rsidRPr="001E5D8D" w:rsidRDefault="00286905">
      <w:pPr>
        <w:rPr>
          <w:rFonts w:ascii="Arial" w:hAnsi="Arial" w:cs="Arial"/>
          <w:b/>
          <w:color w:val="035FAD"/>
        </w:rPr>
      </w:pPr>
    </w:p>
    <w:p w14:paraId="00000072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t>Article IX.</w:t>
      </w:r>
    </w:p>
    <w:p w14:paraId="00000073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Amendments</w:t>
      </w:r>
    </w:p>
    <w:p w14:paraId="00000074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1. Amendments to these bylaws consistent with the Club constitution may be adopted at any meeting of the Club in which a quorum is present, provided that a statement setting forth </w:t>
      </w:r>
      <w:r w:rsidRPr="001E5D8D">
        <w:rPr>
          <w:rFonts w:ascii="Arial" w:hAnsi="Arial" w:cs="Arial"/>
        </w:rPr>
        <w:t>the substance of such proposed action is included in the notice of the meeting and made accessible to the full membership once adopted.</w:t>
      </w:r>
    </w:p>
    <w:p w14:paraId="00000075" w14:textId="77777777" w:rsidR="00286905" w:rsidRPr="001E5D8D" w:rsidRDefault="00286905">
      <w:pPr>
        <w:rPr>
          <w:rFonts w:ascii="Arial" w:hAnsi="Arial" w:cs="Arial"/>
        </w:rPr>
      </w:pPr>
    </w:p>
    <w:p w14:paraId="00000076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2. Any active member may propose an amendment to the Club’s Constitution in order to ensure that the Club is administer</w:t>
      </w:r>
      <w:r w:rsidRPr="001E5D8D">
        <w:rPr>
          <w:rFonts w:ascii="Arial" w:hAnsi="Arial" w:cs="Arial"/>
        </w:rPr>
        <w:t>ed properly.</w:t>
      </w:r>
    </w:p>
    <w:p w14:paraId="00000077" w14:textId="77777777" w:rsidR="00286905" w:rsidRPr="001E5D8D" w:rsidRDefault="00286905">
      <w:pPr>
        <w:rPr>
          <w:rFonts w:ascii="Arial" w:hAnsi="Arial" w:cs="Arial"/>
        </w:rPr>
      </w:pPr>
    </w:p>
    <w:p w14:paraId="00000078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3. At the final meeting of the academic year, proposals will be read aloud and all active members present will vote on the proposal.</w:t>
      </w:r>
    </w:p>
    <w:p w14:paraId="00000079" w14:textId="77777777" w:rsidR="00286905" w:rsidRPr="001E5D8D" w:rsidRDefault="00286905">
      <w:pPr>
        <w:rPr>
          <w:rFonts w:ascii="Arial" w:hAnsi="Arial" w:cs="Arial"/>
        </w:rPr>
      </w:pPr>
    </w:p>
    <w:p w14:paraId="0000007A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4. A 2/3 majority vote of a quorum of all active members is required to approve an amendment.</w:t>
      </w:r>
    </w:p>
    <w:p w14:paraId="0000007B" w14:textId="77777777" w:rsidR="00286905" w:rsidRPr="001E5D8D" w:rsidRDefault="00286905">
      <w:pPr>
        <w:rPr>
          <w:rFonts w:ascii="Arial" w:hAnsi="Arial" w:cs="Arial"/>
        </w:rPr>
      </w:pPr>
    </w:p>
    <w:p w14:paraId="0000007C" w14:textId="77777777" w:rsidR="00286905" w:rsidRPr="001E5D8D" w:rsidRDefault="001E5D8D">
      <w:pPr>
        <w:rPr>
          <w:rFonts w:ascii="Arial" w:hAnsi="Arial" w:cs="Arial"/>
          <w:i/>
        </w:rPr>
      </w:pPr>
      <w:r w:rsidRPr="001E5D8D">
        <w:rPr>
          <w:rFonts w:ascii="Arial" w:hAnsi="Arial" w:cs="Arial"/>
        </w:rPr>
        <w:t xml:space="preserve">5. </w:t>
      </w:r>
      <w:r w:rsidRPr="001E5D8D">
        <w:rPr>
          <w:rFonts w:ascii="Arial" w:hAnsi="Arial" w:cs="Arial"/>
          <w:i/>
        </w:rPr>
        <w:t>[Insert an</w:t>
      </w:r>
      <w:r w:rsidRPr="001E5D8D">
        <w:rPr>
          <w:rFonts w:ascii="Arial" w:hAnsi="Arial" w:cs="Arial"/>
          <w:i/>
        </w:rPr>
        <w:t>y additional requirements that your school may require]</w:t>
      </w:r>
    </w:p>
    <w:p w14:paraId="0000007D" w14:textId="77777777" w:rsidR="00286905" w:rsidRPr="001E5D8D" w:rsidRDefault="00286905">
      <w:pPr>
        <w:rPr>
          <w:rFonts w:ascii="Arial" w:hAnsi="Arial" w:cs="Arial"/>
        </w:rPr>
      </w:pPr>
    </w:p>
    <w:p w14:paraId="0000007E" w14:textId="77777777" w:rsidR="00286905" w:rsidRPr="001E5D8D" w:rsidRDefault="001E5D8D">
      <w:pPr>
        <w:rPr>
          <w:rFonts w:ascii="Arial" w:hAnsi="Arial" w:cs="Arial"/>
          <w:b/>
          <w:color w:val="035FAD"/>
          <w:sz w:val="28"/>
          <w:szCs w:val="28"/>
        </w:rPr>
      </w:pPr>
      <w:r w:rsidRPr="001E5D8D">
        <w:rPr>
          <w:rFonts w:ascii="Arial" w:hAnsi="Arial" w:cs="Arial"/>
        </w:rPr>
        <w:br w:type="page"/>
      </w:r>
    </w:p>
    <w:p w14:paraId="0000007F" w14:textId="77777777" w:rsidR="00286905" w:rsidRPr="001E5D8D" w:rsidRDefault="001E5D8D">
      <w:pPr>
        <w:rPr>
          <w:rFonts w:ascii="Arial" w:hAnsi="Arial" w:cs="Arial"/>
          <w:sz w:val="28"/>
          <w:szCs w:val="28"/>
        </w:rPr>
      </w:pPr>
      <w:r w:rsidRPr="001E5D8D">
        <w:rPr>
          <w:rFonts w:ascii="Arial" w:hAnsi="Arial" w:cs="Arial"/>
          <w:b/>
          <w:color w:val="035FAD"/>
          <w:sz w:val="28"/>
          <w:szCs w:val="28"/>
        </w:rPr>
        <w:lastRenderedPageBreak/>
        <w:t>Article X.</w:t>
      </w:r>
    </w:p>
    <w:p w14:paraId="00000080" w14:textId="77777777" w:rsidR="00286905" w:rsidRPr="001E5D8D" w:rsidRDefault="001E5D8D">
      <w:pPr>
        <w:rPr>
          <w:rFonts w:ascii="Arial" w:hAnsi="Arial" w:cs="Arial"/>
          <w:b/>
          <w:sz w:val="28"/>
          <w:szCs w:val="28"/>
        </w:rPr>
      </w:pPr>
      <w:r w:rsidRPr="001E5D8D">
        <w:rPr>
          <w:rFonts w:ascii="Arial" w:hAnsi="Arial" w:cs="Arial"/>
          <w:b/>
          <w:sz w:val="28"/>
          <w:szCs w:val="28"/>
        </w:rPr>
        <w:t>Club Requirements</w:t>
      </w:r>
    </w:p>
    <w:p w14:paraId="00000081" w14:textId="77777777" w:rsidR="00286905" w:rsidRPr="001E5D8D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Club shall adhere to the requirements as prescribed in the AISC Student Clubs, LLC Club Affiliation Agreement and the AISC Student Club Handbook, including but not limi</w:t>
      </w:r>
      <w:r w:rsidRPr="001E5D8D">
        <w:rPr>
          <w:rFonts w:ascii="Arial" w:hAnsi="Arial" w:cs="Arial"/>
        </w:rPr>
        <w:t>ted to the following:</w:t>
      </w:r>
    </w:p>
    <w:p w14:paraId="00000082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promoting club inclusion and diversity</w:t>
      </w:r>
    </w:p>
    <w:p w14:paraId="00000083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submitting annual activity reports and semiannual financial reports, as required</w:t>
      </w:r>
    </w:p>
    <w:p w14:paraId="00000084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following IRS requirements when operating as a tax exempt entity under AISC's status, as applicable</w:t>
      </w:r>
    </w:p>
    <w:p w14:paraId="00000085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reporting insu</w:t>
      </w:r>
      <w:r w:rsidRPr="001E5D8D">
        <w:rPr>
          <w:rFonts w:ascii="Arial" w:hAnsi="Arial" w:cs="Arial"/>
        </w:rPr>
        <w:t>rance incidents</w:t>
      </w:r>
    </w:p>
    <w:p w14:paraId="00000086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properly using AISC's Intellectual Property</w:t>
      </w:r>
    </w:p>
    <w:p w14:paraId="00000087" w14:textId="77777777" w:rsidR="00286905" w:rsidRPr="001E5D8D" w:rsidRDefault="001E5D8D">
      <w:pPr>
        <w:numPr>
          <w:ilvl w:val="0"/>
          <w:numId w:val="2"/>
        </w:numPr>
        <w:rPr>
          <w:rFonts w:ascii="Arial" w:hAnsi="Arial" w:cs="Arial"/>
        </w:rPr>
      </w:pPr>
      <w:r w:rsidRPr="001E5D8D">
        <w:rPr>
          <w:rFonts w:ascii="Arial" w:hAnsi="Arial" w:cs="Arial"/>
        </w:rPr>
        <w:t>adhering to AISC's branding guidelines and social media recommendations</w:t>
      </w:r>
    </w:p>
    <w:p w14:paraId="00000088" w14:textId="77777777" w:rsidR="00286905" w:rsidRPr="001E5D8D" w:rsidRDefault="00286905">
      <w:pPr>
        <w:rPr>
          <w:rFonts w:ascii="Arial" w:hAnsi="Arial" w:cs="Arial"/>
        </w:rPr>
      </w:pPr>
    </w:p>
    <w:p w14:paraId="00000089" w14:textId="77777777" w:rsidR="00286905" w:rsidRPr="001E5D8D" w:rsidRDefault="00286905">
      <w:pPr>
        <w:rPr>
          <w:rFonts w:ascii="Arial" w:hAnsi="Arial" w:cs="Arial"/>
        </w:rPr>
      </w:pPr>
    </w:p>
    <w:p w14:paraId="0000008B" w14:textId="0C1EDD92" w:rsidR="00286905" w:rsidRDefault="001E5D8D">
      <w:pPr>
        <w:rPr>
          <w:rFonts w:ascii="Arial" w:hAnsi="Arial" w:cs="Arial"/>
        </w:rPr>
      </w:pPr>
      <w:r w:rsidRPr="001E5D8D">
        <w:rPr>
          <w:rFonts w:ascii="Arial" w:hAnsi="Arial" w:cs="Arial"/>
        </w:rPr>
        <w:t>This constitution is adopted by the [School] AISC Student Club on [insert date] for the [insert school year dates.]</w:t>
      </w:r>
    </w:p>
    <w:p w14:paraId="1726E5C2" w14:textId="77777777" w:rsidR="001E5D8D" w:rsidRDefault="001E5D8D">
      <w:pPr>
        <w:rPr>
          <w:rFonts w:ascii="Arial" w:hAnsi="Arial" w:cs="Arial"/>
        </w:rPr>
      </w:pPr>
    </w:p>
    <w:p w14:paraId="4A491466" w14:textId="77777777" w:rsidR="001E5D8D" w:rsidRPr="001E5D8D" w:rsidRDefault="001E5D8D">
      <w:pPr>
        <w:rPr>
          <w:rFonts w:ascii="Arial" w:hAnsi="Arial" w:cs="Arial"/>
        </w:rPr>
        <w:sectPr w:rsidR="001E5D8D" w:rsidRPr="001E5D8D">
          <w:footerReference w:type="default" r:id="rId8"/>
          <w:headerReference w:type="first" r:id="rId9"/>
          <w:footerReference w:type="first" r:id="rId10"/>
          <w:pgSz w:w="12240" w:h="15840"/>
          <w:pgMar w:top="720" w:right="720" w:bottom="720" w:left="720" w:header="0" w:footer="720" w:gutter="0"/>
          <w:pgNumType w:start="1"/>
          <w:cols w:space="720"/>
          <w:titlePg/>
        </w:sectPr>
      </w:pPr>
    </w:p>
    <w:p w14:paraId="0000008C" w14:textId="77777777" w:rsidR="00286905" w:rsidRPr="001E5D8D" w:rsidRDefault="001E5D8D">
      <w:pPr>
        <w:tabs>
          <w:tab w:val="left" w:pos="270"/>
        </w:tabs>
        <w:spacing w:line="360" w:lineRule="auto"/>
        <w:rPr>
          <w:rFonts w:ascii="Arial" w:hAnsi="Arial" w:cs="Arial"/>
          <w:b/>
        </w:rPr>
      </w:pPr>
      <w:r w:rsidRPr="001E5D8D">
        <w:rPr>
          <w:rFonts w:ascii="Arial" w:hAnsi="Arial" w:cs="Arial"/>
          <w:b/>
        </w:rPr>
        <w:lastRenderedPageBreak/>
        <w:t xml:space="preserve">  </w:t>
      </w:r>
      <w:r w:rsidRPr="001E5D8D">
        <w:rPr>
          <w:rFonts w:ascii="Arial" w:hAnsi="Arial" w:cs="Arial"/>
          <w:b/>
        </w:rPr>
        <w:tab/>
        <w:t>Club President</w:t>
      </w:r>
    </w:p>
    <w:p w14:paraId="0000008D" w14:textId="77777777" w:rsidR="00286905" w:rsidRPr="001E5D8D" w:rsidRDefault="001E5D8D">
      <w:pPr>
        <w:tabs>
          <w:tab w:val="left" w:pos="270"/>
        </w:tabs>
        <w:spacing w:line="360" w:lineRule="auto"/>
        <w:rPr>
          <w:rFonts w:ascii="Arial" w:hAnsi="Arial" w:cs="Arial"/>
        </w:rPr>
      </w:pPr>
      <w:r w:rsidRPr="001E5D8D">
        <w:rPr>
          <w:rFonts w:ascii="Arial" w:hAnsi="Arial" w:cs="Arial"/>
        </w:rPr>
        <w:tab/>
        <w:t>Name (print) ________________________</w:t>
      </w:r>
    </w:p>
    <w:p w14:paraId="0000008E" w14:textId="77777777" w:rsidR="00286905" w:rsidRPr="001E5D8D" w:rsidRDefault="001E5D8D">
      <w:pPr>
        <w:tabs>
          <w:tab w:val="left" w:pos="270"/>
        </w:tabs>
        <w:spacing w:line="360" w:lineRule="auto"/>
        <w:rPr>
          <w:rFonts w:ascii="Arial" w:hAnsi="Arial" w:cs="Arial"/>
        </w:rPr>
      </w:pPr>
      <w:r w:rsidRPr="001E5D8D">
        <w:rPr>
          <w:rFonts w:ascii="Arial" w:hAnsi="Arial" w:cs="Arial"/>
        </w:rPr>
        <w:tab/>
        <w:t xml:space="preserve">Signature___________________________ </w:t>
      </w:r>
    </w:p>
    <w:p w14:paraId="0000008F" w14:textId="77777777" w:rsidR="00286905" w:rsidRPr="001E5D8D" w:rsidRDefault="001E5D8D">
      <w:pPr>
        <w:tabs>
          <w:tab w:val="left" w:pos="1170"/>
        </w:tabs>
        <w:spacing w:line="360" w:lineRule="auto"/>
        <w:rPr>
          <w:rFonts w:ascii="Arial" w:hAnsi="Arial" w:cs="Arial"/>
        </w:rPr>
      </w:pPr>
      <w:r w:rsidRPr="001E5D8D">
        <w:rPr>
          <w:rFonts w:ascii="Arial" w:hAnsi="Arial" w:cs="Arial"/>
        </w:rPr>
        <w:tab/>
        <w:t>Date______________</w:t>
      </w:r>
    </w:p>
    <w:p w14:paraId="00000090" w14:textId="77777777" w:rsidR="00286905" w:rsidRPr="001E5D8D" w:rsidRDefault="00286905">
      <w:pPr>
        <w:tabs>
          <w:tab w:val="left" w:pos="540"/>
        </w:tabs>
        <w:spacing w:line="360" w:lineRule="auto"/>
        <w:jc w:val="center"/>
        <w:rPr>
          <w:rFonts w:ascii="Arial" w:hAnsi="Arial" w:cs="Arial"/>
        </w:rPr>
      </w:pPr>
    </w:p>
    <w:p w14:paraId="00000091" w14:textId="77777777" w:rsidR="00286905" w:rsidRPr="001E5D8D" w:rsidRDefault="00286905">
      <w:pPr>
        <w:spacing w:line="360" w:lineRule="auto"/>
        <w:jc w:val="right"/>
        <w:rPr>
          <w:rFonts w:ascii="Arial" w:hAnsi="Arial" w:cs="Arial"/>
        </w:rPr>
      </w:pPr>
    </w:p>
    <w:p w14:paraId="00000092" w14:textId="77777777" w:rsidR="00286905" w:rsidRPr="001E5D8D" w:rsidRDefault="001E5D8D">
      <w:pPr>
        <w:spacing w:line="360" w:lineRule="auto"/>
        <w:rPr>
          <w:rFonts w:ascii="Arial" w:hAnsi="Arial" w:cs="Arial"/>
          <w:b/>
        </w:rPr>
      </w:pPr>
      <w:r w:rsidRPr="001E5D8D">
        <w:rPr>
          <w:rFonts w:ascii="Arial" w:hAnsi="Arial" w:cs="Arial"/>
          <w:b/>
        </w:rPr>
        <w:lastRenderedPageBreak/>
        <w:t xml:space="preserve">   Faculty Advisor  </w:t>
      </w:r>
    </w:p>
    <w:p w14:paraId="00000093" w14:textId="77777777" w:rsidR="00286905" w:rsidRPr="001E5D8D" w:rsidRDefault="001E5D8D">
      <w:pPr>
        <w:tabs>
          <w:tab w:val="left" w:pos="450"/>
        </w:tabs>
        <w:spacing w:line="360" w:lineRule="auto"/>
        <w:jc w:val="center"/>
        <w:rPr>
          <w:rFonts w:ascii="Arial" w:hAnsi="Arial" w:cs="Arial"/>
        </w:rPr>
      </w:pPr>
      <w:r w:rsidRPr="001E5D8D">
        <w:rPr>
          <w:rFonts w:ascii="Arial" w:hAnsi="Arial" w:cs="Arial"/>
        </w:rPr>
        <w:t xml:space="preserve"> Name (print) __________</w:t>
      </w:r>
      <w:r w:rsidRPr="001E5D8D">
        <w:rPr>
          <w:rFonts w:ascii="Arial" w:hAnsi="Arial" w:cs="Arial"/>
        </w:rPr>
        <w:t>______________</w:t>
      </w:r>
    </w:p>
    <w:p w14:paraId="00000094" w14:textId="70A06D7C" w:rsidR="00286905" w:rsidRPr="001E5D8D" w:rsidRDefault="001E5D8D">
      <w:pPr>
        <w:tabs>
          <w:tab w:val="left" w:pos="450"/>
        </w:tabs>
        <w:spacing w:line="360" w:lineRule="auto"/>
        <w:rPr>
          <w:rFonts w:ascii="Arial" w:hAnsi="Arial" w:cs="Arial"/>
        </w:rPr>
      </w:pPr>
      <w:r w:rsidRPr="001E5D8D">
        <w:rPr>
          <w:rFonts w:ascii="Arial" w:hAnsi="Arial" w:cs="Arial"/>
        </w:rPr>
        <w:tab/>
        <w:t>Signature_______</w:t>
      </w:r>
      <w:r w:rsidRPr="001E5D8D">
        <w:rPr>
          <w:rFonts w:ascii="Arial" w:hAnsi="Arial" w:cs="Arial"/>
        </w:rPr>
        <w:t xml:space="preserve">___________________ </w:t>
      </w:r>
    </w:p>
    <w:p w14:paraId="00000095" w14:textId="77777777" w:rsidR="00286905" w:rsidRPr="001E5D8D" w:rsidRDefault="001E5D8D">
      <w:pPr>
        <w:tabs>
          <w:tab w:val="left" w:pos="540"/>
        </w:tabs>
        <w:spacing w:line="360" w:lineRule="auto"/>
        <w:jc w:val="center"/>
        <w:rPr>
          <w:rFonts w:ascii="Arial" w:hAnsi="Arial" w:cs="Arial"/>
        </w:rPr>
      </w:pPr>
      <w:r w:rsidRPr="001E5D8D">
        <w:rPr>
          <w:rFonts w:ascii="Arial" w:hAnsi="Arial" w:cs="Arial"/>
        </w:rPr>
        <w:t>Date______________</w:t>
      </w:r>
    </w:p>
    <w:p w14:paraId="00000096" w14:textId="77777777" w:rsidR="00286905" w:rsidRPr="001E5D8D" w:rsidRDefault="00286905">
      <w:pPr>
        <w:spacing w:line="360" w:lineRule="auto"/>
        <w:rPr>
          <w:rFonts w:ascii="Arial" w:hAnsi="Arial" w:cs="Arial"/>
        </w:rPr>
      </w:pPr>
    </w:p>
    <w:p w14:paraId="00000097" w14:textId="77777777" w:rsidR="00286905" w:rsidRPr="001E5D8D" w:rsidRDefault="00286905">
      <w:pPr>
        <w:spacing w:line="360" w:lineRule="auto"/>
        <w:rPr>
          <w:rFonts w:ascii="Arial" w:hAnsi="Arial" w:cs="Arial"/>
        </w:rPr>
        <w:sectPr w:rsidR="00286905" w:rsidRPr="001E5D8D">
          <w:type w:val="continuous"/>
          <w:pgSz w:w="12240" w:h="15840"/>
          <w:pgMar w:top="720" w:right="720" w:bottom="720" w:left="720" w:header="0" w:footer="720" w:gutter="0"/>
          <w:cols w:num="2" w:space="720" w:equalWidth="0">
            <w:col w:w="5040" w:space="720"/>
            <w:col w:w="5040" w:space="0"/>
          </w:cols>
        </w:sectPr>
      </w:pPr>
    </w:p>
    <w:p w14:paraId="00000098" w14:textId="77777777" w:rsidR="00286905" w:rsidRPr="001E5D8D" w:rsidRDefault="00286905">
      <w:pPr>
        <w:rPr>
          <w:rFonts w:ascii="Arial" w:hAnsi="Arial" w:cs="Arial"/>
        </w:rPr>
      </w:pPr>
    </w:p>
    <w:p w14:paraId="00000099" w14:textId="77777777" w:rsidR="00286905" w:rsidRPr="001E5D8D" w:rsidRDefault="00286905">
      <w:pPr>
        <w:rPr>
          <w:rFonts w:ascii="Arial" w:hAnsi="Arial" w:cs="Arial"/>
        </w:rPr>
      </w:pPr>
    </w:p>
    <w:p w14:paraId="0000009A" w14:textId="77777777" w:rsidR="00286905" w:rsidRPr="001E5D8D" w:rsidRDefault="00286905">
      <w:pPr>
        <w:rPr>
          <w:rFonts w:ascii="Arial" w:hAnsi="Arial" w:cs="Arial"/>
        </w:rPr>
      </w:pPr>
    </w:p>
    <w:p w14:paraId="0000009B" w14:textId="77777777" w:rsidR="00286905" w:rsidRPr="001E5D8D" w:rsidRDefault="00286905">
      <w:pPr>
        <w:rPr>
          <w:rFonts w:ascii="Arial" w:hAnsi="Arial" w:cs="Arial"/>
        </w:rPr>
      </w:pPr>
    </w:p>
    <w:p w14:paraId="0000009C" w14:textId="77777777" w:rsidR="00286905" w:rsidRPr="001E5D8D" w:rsidRDefault="00286905">
      <w:pPr>
        <w:rPr>
          <w:rFonts w:ascii="Arial" w:hAnsi="Arial" w:cs="Arial"/>
        </w:rPr>
      </w:pPr>
    </w:p>
    <w:p w14:paraId="0000009D" w14:textId="77777777" w:rsidR="00286905" w:rsidRPr="001E5D8D" w:rsidRDefault="00286905">
      <w:pPr>
        <w:rPr>
          <w:rFonts w:ascii="Arial" w:hAnsi="Arial" w:cs="Arial"/>
        </w:rPr>
      </w:pPr>
    </w:p>
    <w:p w14:paraId="0000009E" w14:textId="77777777" w:rsidR="00286905" w:rsidRPr="001E5D8D" w:rsidRDefault="00286905">
      <w:pPr>
        <w:rPr>
          <w:rFonts w:ascii="Arial" w:hAnsi="Arial" w:cs="Arial"/>
        </w:rPr>
      </w:pPr>
    </w:p>
    <w:p w14:paraId="0000009F" w14:textId="77777777" w:rsidR="00286905" w:rsidRPr="001E5D8D" w:rsidRDefault="00286905">
      <w:pPr>
        <w:rPr>
          <w:rFonts w:ascii="Arial" w:hAnsi="Arial" w:cs="Arial"/>
        </w:rPr>
      </w:pPr>
    </w:p>
    <w:p w14:paraId="000000A0" w14:textId="77777777" w:rsidR="00286905" w:rsidRPr="001E5D8D" w:rsidRDefault="00286905">
      <w:pPr>
        <w:rPr>
          <w:rFonts w:ascii="Arial" w:hAnsi="Arial" w:cs="Arial"/>
        </w:rPr>
      </w:pPr>
    </w:p>
    <w:p w14:paraId="000000A1" w14:textId="77777777" w:rsidR="00286905" w:rsidRPr="001E5D8D" w:rsidRDefault="00286905">
      <w:pPr>
        <w:rPr>
          <w:rFonts w:ascii="Arial" w:hAnsi="Arial" w:cs="Arial"/>
        </w:rPr>
      </w:pPr>
    </w:p>
    <w:p w14:paraId="000000A2" w14:textId="77777777" w:rsidR="00286905" w:rsidRPr="001E5D8D" w:rsidRDefault="00286905">
      <w:pPr>
        <w:rPr>
          <w:rFonts w:ascii="Arial" w:hAnsi="Arial" w:cs="Arial"/>
        </w:rPr>
      </w:pPr>
    </w:p>
    <w:p w14:paraId="000000A3" w14:textId="77777777" w:rsidR="00286905" w:rsidRPr="001E5D8D" w:rsidRDefault="00286905">
      <w:pPr>
        <w:rPr>
          <w:rFonts w:ascii="Arial" w:hAnsi="Arial" w:cs="Arial"/>
        </w:rPr>
      </w:pPr>
    </w:p>
    <w:p w14:paraId="000000A4" w14:textId="77777777" w:rsidR="00286905" w:rsidRPr="001E5D8D" w:rsidRDefault="00286905">
      <w:pPr>
        <w:rPr>
          <w:rFonts w:ascii="Arial" w:hAnsi="Arial" w:cs="Arial"/>
        </w:rPr>
      </w:pPr>
    </w:p>
    <w:p w14:paraId="000000A5" w14:textId="77777777" w:rsidR="00286905" w:rsidRPr="001E5D8D" w:rsidRDefault="00286905">
      <w:pPr>
        <w:rPr>
          <w:rFonts w:ascii="Arial" w:hAnsi="Arial" w:cs="Arial"/>
        </w:rPr>
      </w:pPr>
    </w:p>
    <w:p w14:paraId="000000A6" w14:textId="77777777" w:rsidR="00286905" w:rsidRPr="001E5D8D" w:rsidRDefault="00286905">
      <w:pPr>
        <w:rPr>
          <w:rFonts w:ascii="Arial" w:hAnsi="Arial" w:cs="Arial"/>
        </w:rPr>
      </w:pPr>
    </w:p>
    <w:p w14:paraId="000000A7" w14:textId="77777777" w:rsidR="00286905" w:rsidRPr="001E5D8D" w:rsidRDefault="00286905">
      <w:pPr>
        <w:rPr>
          <w:rFonts w:ascii="Arial" w:hAnsi="Arial" w:cs="Arial"/>
        </w:rPr>
      </w:pPr>
    </w:p>
    <w:p w14:paraId="000000A8" w14:textId="77777777" w:rsidR="00286905" w:rsidRPr="001E5D8D" w:rsidRDefault="00286905">
      <w:pPr>
        <w:rPr>
          <w:rFonts w:ascii="Arial" w:hAnsi="Arial" w:cs="Arial"/>
        </w:rPr>
      </w:pPr>
    </w:p>
    <w:p w14:paraId="000000A9" w14:textId="77777777" w:rsidR="00286905" w:rsidRPr="001E5D8D" w:rsidRDefault="00286905">
      <w:pPr>
        <w:rPr>
          <w:rFonts w:ascii="Arial" w:hAnsi="Arial" w:cs="Arial"/>
        </w:rPr>
      </w:pPr>
    </w:p>
    <w:sectPr w:rsidR="00286905" w:rsidRPr="001E5D8D">
      <w:type w:val="continuous"/>
      <w:pgSz w:w="12240" w:h="15840"/>
      <w:pgMar w:top="720" w:right="720" w:bottom="720" w:left="72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C0DA50" w14:textId="77777777" w:rsidR="00000000" w:rsidRDefault="001E5D8D">
      <w:pPr>
        <w:spacing w:line="240" w:lineRule="auto"/>
      </w:pPr>
      <w:r>
        <w:separator/>
      </w:r>
    </w:p>
  </w:endnote>
  <w:endnote w:type="continuationSeparator" w:id="0">
    <w:p w14:paraId="09E5EB82" w14:textId="77777777" w:rsidR="00000000" w:rsidRDefault="001E5D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AA" w14:textId="77777777" w:rsidR="00286905" w:rsidRDefault="0028690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AC" w14:textId="77777777" w:rsidR="00286905" w:rsidRDefault="0028690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C4B625" w14:textId="77777777" w:rsidR="00000000" w:rsidRDefault="001E5D8D">
      <w:pPr>
        <w:spacing w:line="240" w:lineRule="auto"/>
      </w:pPr>
      <w:r>
        <w:separator/>
      </w:r>
    </w:p>
  </w:footnote>
  <w:footnote w:type="continuationSeparator" w:id="0">
    <w:p w14:paraId="22147BD3" w14:textId="77777777" w:rsidR="00000000" w:rsidRDefault="001E5D8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AB" w14:textId="77777777" w:rsidR="00286905" w:rsidRDefault="0028690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5131AA"/>
    <w:multiLevelType w:val="multilevel"/>
    <w:tmpl w:val="237800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1B570067"/>
    <w:multiLevelType w:val="multilevel"/>
    <w:tmpl w:val="1F7C22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255863BD"/>
    <w:multiLevelType w:val="multilevel"/>
    <w:tmpl w:val="4A7027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293059B7"/>
    <w:multiLevelType w:val="multilevel"/>
    <w:tmpl w:val="361429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8194A3C"/>
    <w:multiLevelType w:val="multilevel"/>
    <w:tmpl w:val="3B2A062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>
    <w:nsid w:val="4C495FC8"/>
    <w:multiLevelType w:val="multilevel"/>
    <w:tmpl w:val="818A121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>
    <w:nsid w:val="61EA231F"/>
    <w:multiLevelType w:val="multilevel"/>
    <w:tmpl w:val="33BE81F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Lc0NjU0szAzsDA2NzVV0lEKTi0uzszPAykwrAUAij2Z3SwAAAA="/>
  </w:docVars>
  <w:rsids>
    <w:rsidRoot w:val="00286905"/>
    <w:rsid w:val="001E5D8D"/>
    <w:rsid w:val="00286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venir" w:eastAsia="Avenir" w:hAnsi="Avenir" w:cs="Avenir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35FAD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color w:val="035FAD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line="240" w:lineRule="auto"/>
    </w:pPr>
    <w:rPr>
      <w:color w:val="035FAD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venir" w:eastAsia="Avenir" w:hAnsi="Avenir" w:cs="Avenir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35FAD"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color w:val="035FAD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line="240" w:lineRule="auto"/>
    </w:pPr>
    <w:rPr>
      <w:color w:val="035FAD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1</Words>
  <Characters>7420</Characters>
  <Application>Microsoft Office Word</Application>
  <DocSecurity>4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ookin, Maria</dc:creator>
  <cp:lastModifiedBy>Mnookin, Maria</cp:lastModifiedBy>
  <cp:revision>2</cp:revision>
  <dcterms:created xsi:type="dcterms:W3CDTF">2019-07-18T14:56:00Z</dcterms:created>
  <dcterms:modified xsi:type="dcterms:W3CDTF">2019-07-18T14:56:00Z</dcterms:modified>
</cp:coreProperties>
</file>